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88EB3" w14:textId="27077D85" w:rsidR="00765F5F" w:rsidRPr="007232B9" w:rsidRDefault="00765F5F" w:rsidP="00765F5F"/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"/>
        <w:gridCol w:w="9512"/>
        <w:gridCol w:w="284"/>
      </w:tblGrid>
      <w:tr w:rsidR="007232B9" w:rsidRPr="007232B9" w14:paraId="415A0872" w14:textId="77777777" w:rsidTr="00120D3B">
        <w:trPr>
          <w:gridBefore w:val="1"/>
          <w:wBefore w:w="164" w:type="dxa"/>
          <w:trHeight w:val="14141"/>
        </w:trPr>
        <w:tc>
          <w:tcPr>
            <w:tcW w:w="9642" w:type="dxa"/>
            <w:gridSpan w:val="2"/>
            <w:tcBorders>
              <w:bottom w:val="single" w:sz="4" w:space="0" w:color="auto"/>
            </w:tcBorders>
          </w:tcPr>
          <w:p w14:paraId="11172B0B" w14:textId="77777777" w:rsidR="007258B6" w:rsidRPr="007232B9" w:rsidRDefault="00765F5F" w:rsidP="00213F1E">
            <w:r w:rsidRPr="007232B9">
              <w:rPr>
                <w:rFonts w:hint="eastAsia"/>
                <w:bdr w:val="single" w:sz="4" w:space="0" w:color="auto"/>
              </w:rPr>
              <w:br w:type="page"/>
            </w:r>
          </w:p>
          <w:p w14:paraId="40DAF972" w14:textId="77777777" w:rsidR="007258B6" w:rsidRPr="007232B9" w:rsidRDefault="007258B6" w:rsidP="00213F1E"/>
          <w:p w14:paraId="2BA069F3" w14:textId="77777777" w:rsidR="007258B6" w:rsidRPr="007232B9" w:rsidRDefault="007258B6" w:rsidP="00843DE2">
            <w:pPr>
              <w:jc w:val="center"/>
              <w:rPr>
                <w:sz w:val="32"/>
                <w:szCs w:val="32"/>
              </w:rPr>
            </w:pPr>
            <w:r w:rsidRPr="007232B9">
              <w:rPr>
                <w:rFonts w:hint="eastAsia"/>
                <w:sz w:val="32"/>
                <w:szCs w:val="32"/>
              </w:rPr>
              <w:t>研究生許可願</w:t>
            </w:r>
          </w:p>
          <w:p w14:paraId="440D5975" w14:textId="77777777" w:rsidR="007258B6" w:rsidRPr="007232B9" w:rsidRDefault="007258B6" w:rsidP="00213F1E"/>
          <w:p w14:paraId="4F2DB099" w14:textId="77777777" w:rsidR="007258B6" w:rsidRPr="007232B9" w:rsidRDefault="007258B6" w:rsidP="00843DE2">
            <w:pPr>
              <w:jc w:val="right"/>
            </w:pPr>
            <w:r w:rsidRPr="007232B9">
              <w:rPr>
                <w:rFonts w:hint="eastAsia"/>
              </w:rPr>
              <w:t xml:space="preserve">　　年　　月　　日</w:t>
            </w:r>
          </w:p>
          <w:p w14:paraId="26DCC848" w14:textId="4A9C2575" w:rsidR="007258B6" w:rsidRPr="007232B9" w:rsidRDefault="007258B6" w:rsidP="00213F1E"/>
          <w:p w14:paraId="7EFC3ECE" w14:textId="630666CA" w:rsidR="007258B6" w:rsidRPr="007232B9" w:rsidRDefault="007258B6" w:rsidP="00213F1E">
            <w:r w:rsidRPr="007232B9">
              <w:rPr>
                <w:rFonts w:hint="eastAsia"/>
              </w:rPr>
              <w:t xml:space="preserve">　兵庫県立大学</w:t>
            </w:r>
            <w:r w:rsidR="001E4701" w:rsidRPr="007232B9">
              <w:rPr>
                <w:rFonts w:hint="eastAsia"/>
              </w:rPr>
              <w:t>学長</w:t>
            </w:r>
            <w:r w:rsidRPr="007232B9">
              <w:rPr>
                <w:rFonts w:hint="eastAsia"/>
              </w:rPr>
              <w:t xml:space="preserve">　様</w:t>
            </w:r>
          </w:p>
          <w:p w14:paraId="2E025E12" w14:textId="77777777" w:rsidR="007258B6" w:rsidRPr="007232B9" w:rsidRDefault="007258B6" w:rsidP="00213F1E"/>
          <w:p w14:paraId="6C44AF83" w14:textId="44CF8BC6" w:rsidR="00275863" w:rsidRPr="007232B9" w:rsidRDefault="007258B6" w:rsidP="00275863">
            <w:pPr>
              <w:ind w:firstLineChars="2600" w:firstLine="5564"/>
              <w:jc w:val="left"/>
              <w:rPr>
                <w:rFonts w:hint="eastAsia"/>
              </w:rPr>
            </w:pPr>
            <w:r w:rsidRPr="007232B9">
              <w:rPr>
                <w:rFonts w:hint="eastAsia"/>
              </w:rPr>
              <w:t xml:space="preserve">氏　</w:t>
            </w:r>
            <w:r w:rsidR="00E21F03" w:rsidRPr="007232B9">
              <w:rPr>
                <w:rFonts w:hint="eastAsia"/>
              </w:rPr>
              <w:t>名</w:t>
            </w:r>
            <w:r w:rsidR="00275863">
              <w:rPr>
                <w:rFonts w:hint="eastAsia"/>
              </w:rPr>
              <w:t xml:space="preserve">　</w:t>
            </w:r>
            <w:r w:rsidR="00E21F03" w:rsidRPr="007232B9">
              <w:rPr>
                <w:rFonts w:hint="eastAsia"/>
              </w:rPr>
              <w:t xml:space="preserve">　</w:t>
            </w:r>
            <w:r w:rsidRPr="007232B9">
              <w:rPr>
                <w:rFonts w:hint="eastAsia"/>
              </w:rPr>
              <w:t xml:space="preserve">　　　　　　　　</w:t>
            </w:r>
          </w:p>
          <w:p w14:paraId="3F358BA3" w14:textId="51F19CF3" w:rsidR="007258B6" w:rsidRDefault="007258B6" w:rsidP="00275863">
            <w:pPr>
              <w:ind w:firstLineChars="2600" w:firstLine="5564"/>
              <w:jc w:val="left"/>
            </w:pPr>
          </w:p>
          <w:p w14:paraId="043AB5B9" w14:textId="359571BF" w:rsidR="007258B6" w:rsidRDefault="007258B6" w:rsidP="00213F1E">
            <w:r w:rsidRPr="007232B9">
              <w:rPr>
                <w:rFonts w:hint="eastAsia"/>
              </w:rPr>
              <w:t xml:space="preserve">　下記のとおり研究させていただきたいので、許可くださるよう関係書類を添えてお願いします。</w:t>
            </w:r>
          </w:p>
          <w:p w14:paraId="41398986" w14:textId="77777777" w:rsidR="00275863" w:rsidRPr="007232B9" w:rsidRDefault="00275863" w:rsidP="00213F1E">
            <w:pPr>
              <w:rPr>
                <w:rFonts w:hint="eastAsia"/>
              </w:rPr>
            </w:pPr>
          </w:p>
          <w:p w14:paraId="5B5A34F3" w14:textId="77777777" w:rsidR="007258B6" w:rsidRPr="007232B9" w:rsidRDefault="007258B6" w:rsidP="00213F1E"/>
          <w:p w14:paraId="2EAE37B4" w14:textId="77777777" w:rsidR="007258B6" w:rsidRPr="007232B9" w:rsidRDefault="007258B6" w:rsidP="00843DE2">
            <w:pPr>
              <w:jc w:val="center"/>
            </w:pPr>
            <w:r w:rsidRPr="007232B9">
              <w:rPr>
                <w:rFonts w:hint="eastAsia"/>
              </w:rPr>
              <w:t>記</w:t>
            </w:r>
          </w:p>
          <w:p w14:paraId="6C9BBDAB" w14:textId="77777777" w:rsidR="007258B6" w:rsidRPr="007232B9" w:rsidRDefault="007258B6" w:rsidP="00213F1E"/>
          <w:p w14:paraId="5FF258D0" w14:textId="4CA05F41" w:rsidR="007258B6" w:rsidRPr="007232B9" w:rsidRDefault="007258B6" w:rsidP="00AB6EF5">
            <w:r w:rsidRPr="007232B9">
              <w:rPr>
                <w:rFonts w:hint="eastAsia"/>
              </w:rPr>
              <w:t xml:space="preserve">　研究課題</w:t>
            </w:r>
            <w:r w:rsidR="00AB6EF5">
              <w:rPr>
                <w:rFonts w:hint="eastAsia"/>
              </w:rPr>
              <w:t>、</w:t>
            </w:r>
            <w:r w:rsidRPr="007232B9">
              <w:rPr>
                <w:rFonts w:hint="eastAsia"/>
              </w:rPr>
              <w:t>研究目的</w:t>
            </w:r>
            <w:r w:rsidR="00AB6EF5">
              <w:rPr>
                <w:rFonts w:hint="eastAsia"/>
              </w:rPr>
              <w:t>、</w:t>
            </w:r>
            <w:r w:rsidR="00D54D7D">
              <w:rPr>
                <w:rFonts w:hint="eastAsia"/>
              </w:rPr>
              <w:t>研究方法</w:t>
            </w:r>
            <w:r w:rsidR="00AB6EF5">
              <w:rPr>
                <w:rFonts w:hint="eastAsia"/>
              </w:rPr>
              <w:t>をこのページに納めて書いてください。</w:t>
            </w:r>
          </w:p>
          <w:p w14:paraId="6F461A65" w14:textId="77777777" w:rsidR="007258B6" w:rsidRPr="007232B9" w:rsidRDefault="007258B6" w:rsidP="00213F1E"/>
          <w:p w14:paraId="6F6F980A" w14:textId="77777777" w:rsidR="007258B6" w:rsidRPr="007232B9" w:rsidRDefault="007258B6" w:rsidP="00213F1E"/>
          <w:p w14:paraId="2728A182" w14:textId="77777777" w:rsidR="007258B6" w:rsidRPr="007232B9" w:rsidRDefault="007258B6" w:rsidP="00213F1E"/>
          <w:p w14:paraId="5CC8C507" w14:textId="3BD1D9AA" w:rsidR="007258B6" w:rsidRDefault="007258B6" w:rsidP="00213F1E"/>
          <w:p w14:paraId="7C981543" w14:textId="7174A89E" w:rsidR="00D54D7D" w:rsidRDefault="00D54D7D" w:rsidP="00213F1E"/>
          <w:p w14:paraId="2375AA37" w14:textId="740FBA59" w:rsidR="00D54D7D" w:rsidRDefault="00D54D7D" w:rsidP="00213F1E"/>
          <w:p w14:paraId="21E8BAF9" w14:textId="3DB65734" w:rsidR="00D54D7D" w:rsidRDefault="00D54D7D" w:rsidP="00213F1E"/>
          <w:p w14:paraId="173C4068" w14:textId="7D7F9970" w:rsidR="00D54D7D" w:rsidRDefault="00D54D7D" w:rsidP="00213F1E"/>
          <w:p w14:paraId="232E5EB7" w14:textId="44F4643A" w:rsidR="00D54D7D" w:rsidRDefault="00D54D7D" w:rsidP="00213F1E"/>
          <w:p w14:paraId="6EB5E56D" w14:textId="77777777" w:rsidR="00D54D7D" w:rsidRDefault="00D54D7D" w:rsidP="00213F1E">
            <w:pPr>
              <w:rPr>
                <w:rFonts w:hint="eastAsia"/>
              </w:rPr>
            </w:pPr>
          </w:p>
          <w:p w14:paraId="2446508B" w14:textId="388CB173" w:rsidR="00D54D7D" w:rsidRDefault="00D54D7D" w:rsidP="00213F1E"/>
          <w:p w14:paraId="08805129" w14:textId="77777777" w:rsidR="00D54D7D" w:rsidRDefault="00D54D7D" w:rsidP="00213F1E">
            <w:pPr>
              <w:rPr>
                <w:rFonts w:hint="eastAsia"/>
              </w:rPr>
            </w:pPr>
          </w:p>
          <w:p w14:paraId="7390B747" w14:textId="11D41DF3" w:rsidR="00D54D7D" w:rsidRDefault="00D54D7D" w:rsidP="00213F1E"/>
          <w:p w14:paraId="118DB032" w14:textId="0A4742F9" w:rsidR="00D54D7D" w:rsidRDefault="00D54D7D" w:rsidP="00213F1E"/>
          <w:p w14:paraId="6AE11229" w14:textId="5782A894" w:rsidR="00AB6EF5" w:rsidRDefault="00AB6EF5" w:rsidP="00213F1E"/>
          <w:p w14:paraId="4A8A0F01" w14:textId="2D6E8004" w:rsidR="00AB6EF5" w:rsidRDefault="00AB6EF5" w:rsidP="00213F1E"/>
          <w:p w14:paraId="0331ED74" w14:textId="2D6F2002" w:rsidR="00AB6EF5" w:rsidRDefault="00AB6EF5" w:rsidP="00213F1E"/>
          <w:p w14:paraId="1B2BAE4B" w14:textId="75CA3B40" w:rsidR="00AB6EF5" w:rsidRDefault="00AB6EF5" w:rsidP="00213F1E"/>
          <w:p w14:paraId="6A4FF571" w14:textId="1887DF2C" w:rsidR="00AB6EF5" w:rsidRDefault="00AB6EF5" w:rsidP="00213F1E"/>
          <w:p w14:paraId="2F895CC6" w14:textId="43B8DDD6" w:rsidR="00AB6EF5" w:rsidRDefault="00AB6EF5" w:rsidP="00213F1E"/>
          <w:p w14:paraId="262346A4" w14:textId="3259CAA2" w:rsidR="00AB6EF5" w:rsidRDefault="00AB6EF5" w:rsidP="00213F1E"/>
          <w:p w14:paraId="39BF8683" w14:textId="03982B62" w:rsidR="00AB6EF5" w:rsidRDefault="00AB6EF5" w:rsidP="00213F1E"/>
          <w:p w14:paraId="7FC4EF44" w14:textId="77777777" w:rsidR="00AB6EF5" w:rsidRPr="007232B9" w:rsidRDefault="00AB6EF5" w:rsidP="00213F1E">
            <w:pPr>
              <w:rPr>
                <w:rFonts w:hint="eastAsia"/>
              </w:rPr>
            </w:pPr>
          </w:p>
          <w:p w14:paraId="1D3B7E5A" w14:textId="77777777" w:rsidR="007258B6" w:rsidRPr="007232B9" w:rsidRDefault="007258B6" w:rsidP="00213F1E"/>
          <w:p w14:paraId="0E6B1040" w14:textId="77777777" w:rsidR="007258B6" w:rsidRPr="007232B9" w:rsidRDefault="007258B6" w:rsidP="00213F1E"/>
          <w:p w14:paraId="3C5B1AA7" w14:textId="77777777" w:rsidR="007258B6" w:rsidRPr="007232B9" w:rsidRDefault="00044C5D" w:rsidP="00213F1E">
            <w:r w:rsidRPr="007232B9">
              <w:rPr>
                <w:rFonts w:hint="eastAsia"/>
              </w:rPr>
              <w:t xml:space="preserve">　研究期間　　　　　　　　　　年　　月　　日　～　　　</w:t>
            </w:r>
            <w:r w:rsidR="007258B6" w:rsidRPr="007232B9">
              <w:rPr>
                <w:rFonts w:hint="eastAsia"/>
              </w:rPr>
              <w:t xml:space="preserve">　　年　　月　　日</w:t>
            </w:r>
          </w:p>
          <w:p w14:paraId="0E1A4360" w14:textId="77777777" w:rsidR="007258B6" w:rsidRPr="007232B9" w:rsidRDefault="007258B6" w:rsidP="00213F1E"/>
          <w:p w14:paraId="20977106" w14:textId="77777777" w:rsidR="007258B6" w:rsidRPr="007232B9" w:rsidRDefault="007258B6" w:rsidP="00213F1E">
            <w:r w:rsidRPr="007232B9">
              <w:rPr>
                <w:rFonts w:hint="eastAsia"/>
              </w:rPr>
              <w:t xml:space="preserve">　希望分野及び指導教員名</w:t>
            </w:r>
          </w:p>
          <w:p w14:paraId="6CD7C107" w14:textId="77777777" w:rsidR="007258B6" w:rsidRPr="007232B9" w:rsidRDefault="007258B6" w:rsidP="00213F1E"/>
          <w:p w14:paraId="5EF79360" w14:textId="77777777" w:rsidR="007258B6" w:rsidRDefault="007258B6" w:rsidP="00213F1E">
            <w:r w:rsidRPr="007232B9">
              <w:rPr>
                <w:rFonts w:hint="eastAsia"/>
              </w:rPr>
              <w:t xml:space="preserve">（　　</w:t>
            </w:r>
            <w:r w:rsidR="00275863">
              <w:rPr>
                <w:rFonts w:hint="eastAsia"/>
              </w:rPr>
              <w:t xml:space="preserve">　　　　　　　　</w:t>
            </w:r>
            <w:r w:rsidRPr="007232B9">
              <w:rPr>
                <w:rFonts w:hint="eastAsia"/>
              </w:rPr>
              <w:t xml:space="preserve">　　　　　　　　）分野　　指導教員名（　　</w:t>
            </w:r>
            <w:r w:rsidR="00275863">
              <w:rPr>
                <w:rFonts w:hint="eastAsia"/>
              </w:rPr>
              <w:t xml:space="preserve">　</w:t>
            </w:r>
            <w:r w:rsidRPr="007232B9">
              <w:rPr>
                <w:rFonts w:hint="eastAsia"/>
              </w:rPr>
              <w:t xml:space="preserve">　　　　　　　　　）　</w:t>
            </w:r>
          </w:p>
          <w:p w14:paraId="2C151F2F" w14:textId="532F7710" w:rsidR="00D54D7D" w:rsidRPr="007232B9" w:rsidRDefault="00D54D7D" w:rsidP="00213F1E">
            <w:pPr>
              <w:rPr>
                <w:rFonts w:hint="eastAsia"/>
              </w:rPr>
            </w:pPr>
          </w:p>
        </w:tc>
      </w:tr>
      <w:tr w:rsidR="007232B9" w:rsidRPr="007232B9" w14:paraId="19D48AEE" w14:textId="77777777" w:rsidTr="00120D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279" w:type="dxa"/>
          <w:trHeight w:hRule="exact" w:val="8467"/>
        </w:trPr>
        <w:tc>
          <w:tcPr>
            <w:tcW w:w="952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02C3FF" w14:textId="77777777" w:rsidR="007258B6" w:rsidRPr="00275863" w:rsidRDefault="007258B6" w:rsidP="00213F1E"/>
          <w:p w14:paraId="2325EB86" w14:textId="77777777" w:rsidR="007258B6" w:rsidRPr="007232B9" w:rsidRDefault="008F1C83" w:rsidP="00843DE2">
            <w:pPr>
              <w:jc w:val="center"/>
              <w:rPr>
                <w:sz w:val="32"/>
                <w:szCs w:val="32"/>
              </w:rPr>
            </w:pPr>
            <w:r w:rsidRPr="0027586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B63B66B" wp14:editId="7B59FFCF">
                      <wp:simplePos x="0" y="0"/>
                      <wp:positionH relativeFrom="column">
                        <wp:posOffset>4747895</wp:posOffset>
                      </wp:positionH>
                      <wp:positionV relativeFrom="paragraph">
                        <wp:posOffset>47625</wp:posOffset>
                      </wp:positionV>
                      <wp:extent cx="1087120" cy="1388745"/>
                      <wp:effectExtent l="0" t="0" r="0" b="0"/>
                      <wp:wrapNone/>
                      <wp:docPr id="1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1087120" cy="138874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D733B63" w14:textId="77777777" w:rsidR="007258B6" w:rsidRDefault="007258B6">
                                  <w:pPr>
                                    <w:wordWrap w:val="0"/>
                                    <w:snapToGrid w:val="0"/>
                                    <w:spacing w:line="146" w:lineRule="exact"/>
                                  </w:pPr>
                                </w:p>
                                <w:p w14:paraId="38BA0FAB" w14:textId="77777777" w:rsidR="007258B6" w:rsidRDefault="007258B6" w:rsidP="00B179DF">
                                  <w:pPr>
                                    <w:snapToGrid w:val="0"/>
                                    <w:spacing w:line="402" w:lineRule="exact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写真貼付</w:t>
                                  </w:r>
                                </w:p>
                                <w:p w14:paraId="54F7F0A1" w14:textId="77777777" w:rsidR="007258B6" w:rsidRDefault="007258B6" w:rsidP="00B179DF">
                                  <w:pPr>
                                    <w:snapToGrid w:val="0"/>
                                    <w:spacing w:line="402" w:lineRule="exact"/>
                                    <w:jc w:val="center"/>
                                  </w:pPr>
                                </w:p>
                                <w:p w14:paraId="46D744B4" w14:textId="77777777" w:rsidR="007258B6" w:rsidRPr="00E305B4" w:rsidRDefault="007258B6">
                                  <w:pPr>
                                    <w:wordWrap w:val="0"/>
                                    <w:snapToGrid w:val="0"/>
                                    <w:spacing w:line="292" w:lineRule="exac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305B4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最近３か月以内に撮影したものを貼付してください。</w:t>
                                  </w:r>
                                </w:p>
                                <w:p w14:paraId="4B737CAA" w14:textId="77777777" w:rsidR="007258B6" w:rsidRPr="00E305B4" w:rsidRDefault="007258B6">
                                  <w:pPr>
                                    <w:wordWrap w:val="0"/>
                                    <w:snapToGrid w:val="0"/>
                                    <w:spacing w:line="292" w:lineRule="exac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305B4"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（縦４cm×横３cm）</w:t>
                                  </w:r>
                                </w:p>
                                <w:p w14:paraId="28826658" w14:textId="77777777" w:rsidR="007258B6" w:rsidRDefault="007258B6">
                                  <w:pPr>
                                    <w:wordWrap w:val="0"/>
                                    <w:snapToGrid w:val="0"/>
                                    <w:spacing w:line="292" w:lineRule="exact"/>
                                  </w:pPr>
                                </w:p>
                                <w:p w14:paraId="2D9CF69E" w14:textId="77777777" w:rsidR="007258B6" w:rsidRDefault="007258B6">
                                  <w:pPr>
                                    <w:wordWrap w:val="0"/>
                                    <w:snapToGrid w:val="0"/>
                                    <w:spacing w:line="146" w:lineRule="exact"/>
                                  </w:pPr>
                                </w:p>
                                <w:p w14:paraId="79ADCB29" w14:textId="77777777" w:rsidR="007258B6" w:rsidRDefault="007258B6">
                                  <w:pPr>
                                    <w:wordWrap w:val="0"/>
                                    <w:snapToGrid w:val="0"/>
                                    <w:spacing w:line="0" w:lineRule="atLeast"/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63B66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left:0;text-align:left;margin-left:373.85pt;margin-top:3.75pt;width:85.6pt;height:109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" filled="f" fillcolor="black" strokeweight=".5pt">
                      <v:path arrowok="t"/>
                      <v:textbox inset="0,0,0,0">
                        <w:txbxContent>
                          <w:p w14:paraId="2D733B63" w14:textId="77777777" w:rsidR="007258B6" w:rsidRDefault="007258B6">
                            <w:pPr>
                              <w:wordWrap w:val="0"/>
                              <w:snapToGrid w:val="0"/>
                              <w:spacing w:line="146" w:lineRule="exact"/>
                            </w:pPr>
                          </w:p>
                          <w:p w14:paraId="38BA0FAB" w14:textId="77777777" w:rsidR="007258B6" w:rsidRDefault="007258B6" w:rsidP="00B179DF">
                            <w:pPr>
                              <w:snapToGrid w:val="0"/>
                              <w:spacing w:line="402" w:lineRule="exact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写真貼付</w:t>
                            </w:r>
                          </w:p>
                          <w:p w14:paraId="54F7F0A1" w14:textId="77777777" w:rsidR="007258B6" w:rsidRDefault="007258B6" w:rsidP="00B179DF">
                            <w:pPr>
                              <w:snapToGrid w:val="0"/>
                              <w:spacing w:line="402" w:lineRule="exact"/>
                              <w:jc w:val="center"/>
                            </w:pPr>
                          </w:p>
                          <w:p w14:paraId="46D744B4" w14:textId="77777777" w:rsidR="007258B6" w:rsidRPr="00E305B4" w:rsidRDefault="007258B6">
                            <w:pPr>
                              <w:wordWrap w:val="0"/>
                              <w:snapToGrid w:val="0"/>
                              <w:spacing w:line="292" w:lineRule="exact"/>
                              <w:rPr>
                                <w:sz w:val="18"/>
                                <w:szCs w:val="18"/>
                              </w:rPr>
                            </w:pPr>
                            <w:r w:rsidRPr="00E305B4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最近３か月以内に撮影したものを貼付してください。</w:t>
                            </w:r>
                          </w:p>
                          <w:p w14:paraId="4B737CAA" w14:textId="77777777" w:rsidR="007258B6" w:rsidRPr="00E305B4" w:rsidRDefault="007258B6">
                            <w:pPr>
                              <w:wordWrap w:val="0"/>
                              <w:snapToGrid w:val="0"/>
                              <w:spacing w:line="292" w:lineRule="exact"/>
                              <w:rPr>
                                <w:sz w:val="18"/>
                                <w:szCs w:val="18"/>
                              </w:rPr>
                            </w:pPr>
                            <w:r w:rsidRPr="00E305B4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（縦４cm×横３cm）</w:t>
                            </w:r>
                          </w:p>
                          <w:p w14:paraId="28826658" w14:textId="77777777" w:rsidR="007258B6" w:rsidRDefault="007258B6">
                            <w:pPr>
                              <w:wordWrap w:val="0"/>
                              <w:snapToGrid w:val="0"/>
                              <w:spacing w:line="292" w:lineRule="exact"/>
                            </w:pPr>
                          </w:p>
                          <w:p w14:paraId="2D9CF69E" w14:textId="77777777" w:rsidR="007258B6" w:rsidRDefault="007258B6">
                            <w:pPr>
                              <w:wordWrap w:val="0"/>
                              <w:snapToGrid w:val="0"/>
                              <w:spacing w:line="146" w:lineRule="exact"/>
                            </w:pPr>
                          </w:p>
                          <w:p w14:paraId="79ADCB29" w14:textId="77777777" w:rsidR="007258B6" w:rsidRDefault="007258B6">
                            <w:pPr>
                              <w:wordWrap w:val="0"/>
                              <w:snapToGrid w:val="0"/>
                              <w:spacing w:line="0" w:lineRule="atLeast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258B6" w:rsidRPr="007232B9">
              <w:rPr>
                <w:rFonts w:hint="eastAsia"/>
                <w:sz w:val="32"/>
                <w:szCs w:val="32"/>
              </w:rPr>
              <w:t>研究</w:t>
            </w:r>
            <w:r w:rsidR="00735030" w:rsidRPr="007232B9">
              <w:rPr>
                <w:rFonts w:hint="eastAsia"/>
                <w:sz w:val="32"/>
                <w:szCs w:val="32"/>
              </w:rPr>
              <w:t>生</w:t>
            </w:r>
            <w:r w:rsidR="007258B6" w:rsidRPr="007232B9">
              <w:rPr>
                <w:rFonts w:hint="eastAsia"/>
                <w:sz w:val="32"/>
                <w:szCs w:val="32"/>
              </w:rPr>
              <w:t>調書</w:t>
            </w:r>
          </w:p>
          <w:p w14:paraId="00C93E03" w14:textId="77777777" w:rsidR="007258B6" w:rsidRPr="007232B9" w:rsidRDefault="007258B6" w:rsidP="00213F1E"/>
          <w:p w14:paraId="435CB3C2" w14:textId="77777777" w:rsidR="007258B6" w:rsidRPr="007232B9" w:rsidRDefault="007258B6" w:rsidP="00213F1E">
            <w:r w:rsidRPr="007232B9">
              <w:rPr>
                <w:rFonts w:hint="eastAsia"/>
              </w:rPr>
              <w:t xml:space="preserve">　　　ふりがな</w:t>
            </w:r>
          </w:p>
          <w:p w14:paraId="5668FBEF" w14:textId="503A68FE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 xml:space="preserve">１　氏　　名                          　      </w:t>
            </w:r>
          </w:p>
          <w:p w14:paraId="1495D8B1" w14:textId="77777777" w:rsidR="007258B6" w:rsidRPr="007232B9" w:rsidRDefault="007258B6" w:rsidP="00213F1E">
            <w:r w:rsidRPr="007232B9">
              <w:t xml:space="preserve"> </w:t>
            </w:r>
          </w:p>
          <w:p w14:paraId="53A6C21C" w14:textId="77777777" w:rsidR="007258B6" w:rsidRPr="007232B9" w:rsidRDefault="007258B6" w:rsidP="00843DE2">
            <w:pPr>
              <w:ind w:firstLineChars="300" w:firstLine="642"/>
            </w:pPr>
            <w:r w:rsidRPr="007232B9">
              <w:rPr>
                <w:rFonts w:hint="eastAsia"/>
              </w:rPr>
              <w:t>生年月日</w:t>
            </w:r>
            <w:r w:rsidRPr="007232B9">
              <w:t xml:space="preserve">          </w:t>
            </w:r>
            <w:r w:rsidRPr="007232B9">
              <w:rPr>
                <w:rFonts w:hint="eastAsia"/>
              </w:rPr>
              <w:t>年</w:t>
            </w:r>
            <w:r w:rsidRPr="007232B9">
              <w:t xml:space="preserve">    </w:t>
            </w:r>
            <w:r w:rsidRPr="007232B9">
              <w:rPr>
                <w:rFonts w:hint="eastAsia"/>
              </w:rPr>
              <w:t xml:space="preserve">　月</w:t>
            </w:r>
            <w:r w:rsidRPr="007232B9">
              <w:t xml:space="preserve">    </w:t>
            </w:r>
            <w:r w:rsidRPr="007232B9">
              <w:rPr>
                <w:rFonts w:hint="eastAsia"/>
              </w:rPr>
              <w:t xml:space="preserve">　日生</w:t>
            </w:r>
          </w:p>
          <w:p w14:paraId="3F7194C6" w14:textId="77777777" w:rsidR="007258B6" w:rsidRPr="007232B9" w:rsidRDefault="007258B6" w:rsidP="00213F1E"/>
          <w:p w14:paraId="0365394A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２　本　　籍　　　　　　　　　都・道・府・県</w:t>
            </w:r>
          </w:p>
          <w:p w14:paraId="5D5378B0" w14:textId="77777777" w:rsidR="007258B6" w:rsidRPr="007232B9" w:rsidRDefault="007258B6" w:rsidP="00213F1E"/>
          <w:p w14:paraId="6649E99A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３　現</w:t>
            </w:r>
            <w:r w:rsidRPr="007232B9">
              <w:t xml:space="preserve"> </w:t>
            </w:r>
            <w:r w:rsidRPr="007232B9">
              <w:rPr>
                <w:rFonts w:hint="eastAsia"/>
              </w:rPr>
              <w:t>住</w:t>
            </w:r>
            <w:r w:rsidRPr="007232B9">
              <w:t xml:space="preserve"> </w:t>
            </w:r>
            <w:r w:rsidRPr="007232B9">
              <w:rPr>
                <w:rFonts w:hint="eastAsia"/>
              </w:rPr>
              <w:t>所</w:t>
            </w:r>
          </w:p>
          <w:p w14:paraId="3C93A7D7" w14:textId="77777777" w:rsidR="007258B6" w:rsidRPr="007232B9" w:rsidRDefault="007258B6" w:rsidP="00213F1E"/>
          <w:p w14:paraId="079AB65B" w14:textId="163EA547" w:rsidR="007258B6" w:rsidRPr="007232B9" w:rsidRDefault="007258B6" w:rsidP="00213F1E">
            <w:r w:rsidRPr="007232B9">
              <w:rPr>
                <w:rFonts w:hint="eastAsia"/>
              </w:rPr>
              <w:t xml:space="preserve">  　 （ＴＥＬ）</w:t>
            </w:r>
          </w:p>
          <w:p w14:paraId="7C574E7C" w14:textId="46F7B0B5" w:rsidR="00A57F0A" w:rsidRPr="007232B9" w:rsidRDefault="00A57F0A" w:rsidP="00A57F0A">
            <w:pPr>
              <w:ind w:firstLineChars="250" w:firstLine="535"/>
            </w:pPr>
            <w:r w:rsidRPr="007232B9">
              <w:rPr>
                <w:rFonts w:hint="eastAsia"/>
              </w:rPr>
              <w:t>（E-mail）</w:t>
            </w:r>
          </w:p>
          <w:p w14:paraId="55526CF7" w14:textId="77777777" w:rsidR="007258B6" w:rsidRPr="007232B9" w:rsidRDefault="007258B6" w:rsidP="00213F1E"/>
          <w:p w14:paraId="562B2A81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４　学　　歴</w:t>
            </w:r>
          </w:p>
          <w:p w14:paraId="510A6A7C" w14:textId="77777777" w:rsidR="007258B6" w:rsidRPr="007232B9" w:rsidRDefault="007258B6" w:rsidP="00213F1E">
            <w:r w:rsidRPr="007232B9">
              <w:rPr>
                <w:rFonts w:hint="eastAsia"/>
              </w:rPr>
              <w:t xml:space="preserve">　　　　　　　（別紙１のとおり）</w:t>
            </w:r>
          </w:p>
          <w:p w14:paraId="17A3E5CD" w14:textId="77777777" w:rsidR="007258B6" w:rsidRPr="007232B9" w:rsidRDefault="007258B6" w:rsidP="00213F1E"/>
          <w:p w14:paraId="05B39948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５　職　　歴</w:t>
            </w:r>
          </w:p>
          <w:p w14:paraId="560C0E49" w14:textId="77777777" w:rsidR="007258B6" w:rsidRPr="007232B9" w:rsidRDefault="007258B6" w:rsidP="00213F1E">
            <w:r w:rsidRPr="007232B9">
              <w:rPr>
                <w:rFonts w:hint="eastAsia"/>
              </w:rPr>
              <w:t xml:space="preserve">　　　　　　　（別紙１のとおり）</w:t>
            </w:r>
          </w:p>
          <w:p w14:paraId="278CEA07" w14:textId="77777777" w:rsidR="007258B6" w:rsidRPr="007232B9" w:rsidRDefault="007258B6" w:rsidP="00213F1E"/>
          <w:p w14:paraId="63FACA69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６　研究計画</w:t>
            </w:r>
          </w:p>
          <w:p w14:paraId="2733FD01" w14:textId="376BC0D7" w:rsidR="007258B6" w:rsidRPr="00275863" w:rsidRDefault="007258B6" w:rsidP="00213F1E">
            <w:r w:rsidRPr="007232B9">
              <w:rPr>
                <w:rFonts w:hint="eastAsia"/>
              </w:rPr>
              <w:t xml:space="preserve">　　　　　　</w:t>
            </w:r>
            <w:r w:rsidRPr="007232B9">
              <w:rPr>
                <w:rFonts w:hint="eastAsia"/>
              </w:rPr>
              <w:t xml:space="preserve">　</w:t>
            </w:r>
            <w:r w:rsidRPr="00275863">
              <w:rPr>
                <w:rFonts w:hint="eastAsia"/>
              </w:rPr>
              <w:t>（</w:t>
            </w:r>
            <w:r w:rsidR="00D54D7D">
              <w:rPr>
                <w:rFonts w:hint="eastAsia"/>
              </w:rPr>
              <w:t>許可願で兼ねる</w:t>
            </w:r>
            <w:r w:rsidRPr="00275863">
              <w:rPr>
                <w:rFonts w:hint="eastAsia"/>
              </w:rPr>
              <w:t>）</w:t>
            </w:r>
          </w:p>
          <w:p w14:paraId="107DE78F" w14:textId="77777777" w:rsidR="007258B6" w:rsidRPr="007232B9" w:rsidRDefault="007258B6" w:rsidP="00213F1E"/>
          <w:p w14:paraId="49290468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７　資格及び免許</w:t>
            </w:r>
          </w:p>
          <w:p w14:paraId="459AF11B" w14:textId="77777777" w:rsidR="007258B6" w:rsidRPr="007232B9" w:rsidRDefault="007258B6" w:rsidP="00213F1E"/>
          <w:p w14:paraId="64208527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８　賞　　罰</w:t>
            </w:r>
          </w:p>
          <w:p w14:paraId="4EA11C08" w14:textId="77777777" w:rsidR="007258B6" w:rsidRPr="007232B9" w:rsidRDefault="007258B6" w:rsidP="00213F1E"/>
          <w:p w14:paraId="15BD4A35" w14:textId="77777777" w:rsidR="007258B6" w:rsidRPr="007232B9" w:rsidRDefault="007258B6" w:rsidP="00213F1E"/>
        </w:tc>
      </w:tr>
      <w:tr w:rsidR="007232B9" w:rsidRPr="007232B9" w14:paraId="6968809B" w14:textId="77777777" w:rsidTr="00120D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279" w:type="dxa"/>
          <w:trHeight w:hRule="exact" w:val="1022"/>
        </w:trPr>
        <w:tc>
          <w:tcPr>
            <w:tcW w:w="952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E27E5E" w14:textId="77777777" w:rsidR="007258B6" w:rsidRPr="007232B9" w:rsidRDefault="007258B6" w:rsidP="00213F1E">
            <w:r w:rsidRPr="007232B9">
              <w:rPr>
                <w:rFonts w:hint="eastAsia"/>
              </w:rPr>
              <w:t>以下については、外国人の志願者のみ記載してください。</w:t>
            </w:r>
          </w:p>
          <w:p w14:paraId="51168E93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９　国　　籍</w:t>
            </w:r>
          </w:p>
        </w:tc>
      </w:tr>
      <w:tr w:rsidR="007258B6" w:rsidRPr="007232B9" w14:paraId="2AB64A16" w14:textId="77777777" w:rsidTr="00120D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gridAfter w:val="1"/>
          <w:wAfter w:w="279" w:type="dxa"/>
          <w:trHeight w:hRule="exact" w:val="4676"/>
        </w:trPr>
        <w:tc>
          <w:tcPr>
            <w:tcW w:w="952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A707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10　在留資格</w:t>
            </w:r>
          </w:p>
          <w:p w14:paraId="3E86A6E3" w14:textId="77777777" w:rsidR="007258B6" w:rsidRPr="007232B9" w:rsidRDefault="007258B6" w:rsidP="00213F1E"/>
          <w:p w14:paraId="4EBD2928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11　在留期間　　　　　　　年　　　月　　　日　　～　　　年　　　月　　　日</w:t>
            </w:r>
          </w:p>
          <w:p w14:paraId="49E0C370" w14:textId="77777777" w:rsidR="007258B6" w:rsidRPr="007232B9" w:rsidRDefault="007258B6" w:rsidP="00213F1E"/>
          <w:p w14:paraId="4EB68CB5" w14:textId="77777777" w:rsidR="007258B6" w:rsidRPr="007232B9" w:rsidRDefault="007258B6" w:rsidP="00843DE2">
            <w:pPr>
              <w:ind w:firstLineChars="100" w:firstLine="214"/>
            </w:pPr>
            <w:r w:rsidRPr="007232B9">
              <w:t xml:space="preserve">12  </w:t>
            </w:r>
            <w:r w:rsidRPr="007232B9">
              <w:rPr>
                <w:rFonts w:hint="eastAsia"/>
              </w:rPr>
              <w:t>日本における緊急連絡先</w:t>
            </w:r>
          </w:p>
          <w:p w14:paraId="4C40E09B" w14:textId="77777777" w:rsidR="007258B6" w:rsidRPr="007232B9" w:rsidRDefault="007258B6" w:rsidP="00213F1E">
            <w:r w:rsidRPr="007232B9">
              <w:rPr>
                <w:rFonts w:hint="eastAsia"/>
              </w:rPr>
              <w:t xml:space="preserve">　　　　（氏　名）</w:t>
            </w:r>
          </w:p>
          <w:p w14:paraId="6FF586E1" w14:textId="77777777" w:rsidR="007258B6" w:rsidRPr="007232B9" w:rsidRDefault="007258B6" w:rsidP="00213F1E"/>
          <w:p w14:paraId="39444725" w14:textId="77777777" w:rsidR="007258B6" w:rsidRPr="007232B9" w:rsidRDefault="007258B6" w:rsidP="00213F1E">
            <w:r w:rsidRPr="007232B9">
              <w:rPr>
                <w:rFonts w:hint="eastAsia"/>
              </w:rPr>
              <w:t xml:space="preserve">　　　　（住　所）</w:t>
            </w:r>
          </w:p>
          <w:p w14:paraId="0B6A3561" w14:textId="77777777" w:rsidR="007258B6" w:rsidRPr="007232B9" w:rsidRDefault="007258B6" w:rsidP="00213F1E"/>
          <w:p w14:paraId="048E830A" w14:textId="77777777" w:rsidR="007258B6" w:rsidRPr="007232B9" w:rsidRDefault="007258B6" w:rsidP="00843DE2">
            <w:pPr>
              <w:ind w:firstLineChars="400" w:firstLine="856"/>
            </w:pPr>
            <w:r w:rsidRPr="007232B9">
              <w:rPr>
                <w:rFonts w:hint="eastAsia"/>
              </w:rPr>
              <w:t>（ＴＥＬ）</w:t>
            </w:r>
          </w:p>
          <w:p w14:paraId="6A45BDF8" w14:textId="77777777" w:rsidR="007258B6" w:rsidRPr="007232B9" w:rsidRDefault="007258B6" w:rsidP="00213F1E"/>
          <w:p w14:paraId="1095BACC" w14:textId="77777777" w:rsidR="007258B6" w:rsidRPr="007232B9" w:rsidRDefault="007258B6" w:rsidP="00843DE2">
            <w:pPr>
              <w:ind w:firstLineChars="100" w:firstLine="214"/>
            </w:pPr>
            <w:r w:rsidRPr="007232B9">
              <w:rPr>
                <w:rFonts w:hint="eastAsia"/>
              </w:rPr>
              <w:t>13　本国連絡先</w:t>
            </w:r>
          </w:p>
          <w:p w14:paraId="5B2BE692" w14:textId="77777777" w:rsidR="007258B6" w:rsidRPr="007232B9" w:rsidRDefault="007258B6" w:rsidP="00213F1E">
            <w:r w:rsidRPr="007232B9">
              <w:rPr>
                <w:rFonts w:hint="eastAsia"/>
              </w:rPr>
              <w:t xml:space="preserve">　　　　（住　所）</w:t>
            </w:r>
          </w:p>
          <w:p w14:paraId="3E394D4D" w14:textId="77777777" w:rsidR="007258B6" w:rsidRPr="007232B9" w:rsidRDefault="007258B6" w:rsidP="00213F1E"/>
          <w:p w14:paraId="375749C8" w14:textId="77777777" w:rsidR="007258B6" w:rsidRPr="007232B9" w:rsidRDefault="007258B6" w:rsidP="00213F1E">
            <w:r w:rsidRPr="007232B9">
              <w:rPr>
                <w:rFonts w:hint="eastAsia"/>
              </w:rPr>
              <w:t xml:space="preserve">　　　　（ＴＥＬ）</w:t>
            </w:r>
          </w:p>
        </w:tc>
      </w:tr>
    </w:tbl>
    <w:p w14:paraId="2E44EBF6" w14:textId="77777777" w:rsidR="00254A0C" w:rsidRPr="007232B9" w:rsidRDefault="00254A0C" w:rsidP="00213F1E"/>
    <w:p w14:paraId="251CF829" w14:textId="0A5957E9" w:rsidR="00254A0C" w:rsidRPr="007232B9" w:rsidRDefault="00254A0C" w:rsidP="00213F1E">
      <w:r w:rsidRPr="007232B9">
        <w:br w:type="page"/>
      </w:r>
      <w:r w:rsidR="00432065" w:rsidRPr="007232B9">
        <w:rPr>
          <w:rFonts w:hint="eastAsia"/>
        </w:rPr>
        <w:lastRenderedPageBreak/>
        <w:t>（別紙１）</w:t>
      </w:r>
    </w:p>
    <w:p w14:paraId="636914C9" w14:textId="77777777" w:rsidR="00254A0C" w:rsidRPr="007232B9" w:rsidRDefault="00254A0C" w:rsidP="00843DE2">
      <w:pPr>
        <w:jc w:val="center"/>
      </w:pPr>
      <w:r w:rsidRPr="007232B9">
        <w:rPr>
          <w:rFonts w:hint="eastAsia"/>
          <w:sz w:val="32"/>
          <w:szCs w:val="32"/>
        </w:rPr>
        <w:t>履　歴　書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42"/>
        <w:gridCol w:w="2140"/>
        <w:gridCol w:w="6901"/>
      </w:tblGrid>
      <w:tr w:rsidR="007232B9" w:rsidRPr="007232B9" w14:paraId="5CAF4A1C" w14:textId="77777777" w:rsidTr="007258B6">
        <w:trPr>
          <w:trHeight w:val="680"/>
        </w:trPr>
        <w:tc>
          <w:tcPr>
            <w:tcW w:w="6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4F3F55" w14:textId="77777777" w:rsidR="007258B6" w:rsidRPr="007232B9" w:rsidRDefault="007258B6" w:rsidP="00843DE2">
            <w:pPr>
              <w:jc w:val="center"/>
              <w:rPr>
                <w:sz w:val="28"/>
                <w:szCs w:val="28"/>
              </w:rPr>
            </w:pPr>
            <w:r w:rsidRPr="007232B9">
              <w:rPr>
                <w:rFonts w:hint="eastAsia"/>
                <w:sz w:val="28"/>
                <w:szCs w:val="28"/>
              </w:rPr>
              <w:t>学</w:t>
            </w:r>
          </w:p>
          <w:p w14:paraId="683D7153" w14:textId="77777777" w:rsidR="007258B6" w:rsidRPr="007232B9" w:rsidRDefault="007258B6" w:rsidP="00843DE2">
            <w:pPr>
              <w:jc w:val="center"/>
              <w:rPr>
                <w:sz w:val="28"/>
                <w:szCs w:val="28"/>
              </w:rPr>
            </w:pPr>
          </w:p>
          <w:p w14:paraId="18316801" w14:textId="77777777" w:rsidR="007258B6" w:rsidRPr="007232B9" w:rsidRDefault="007258B6" w:rsidP="00843DE2">
            <w:pPr>
              <w:jc w:val="center"/>
              <w:rPr>
                <w:sz w:val="28"/>
                <w:szCs w:val="28"/>
              </w:rPr>
            </w:pPr>
          </w:p>
          <w:p w14:paraId="3A6FA297" w14:textId="77777777" w:rsidR="007258B6" w:rsidRPr="007232B9" w:rsidRDefault="007258B6" w:rsidP="00843DE2">
            <w:pPr>
              <w:jc w:val="center"/>
              <w:rPr>
                <w:sz w:val="28"/>
                <w:szCs w:val="28"/>
              </w:rPr>
            </w:pPr>
          </w:p>
          <w:p w14:paraId="67BD457B" w14:textId="77777777" w:rsidR="007258B6" w:rsidRPr="007232B9" w:rsidRDefault="007258B6" w:rsidP="00843DE2">
            <w:pPr>
              <w:jc w:val="center"/>
              <w:rPr>
                <w:sz w:val="28"/>
                <w:szCs w:val="28"/>
              </w:rPr>
            </w:pPr>
          </w:p>
          <w:p w14:paraId="631F7C96" w14:textId="77777777" w:rsidR="007258B6" w:rsidRPr="007232B9" w:rsidRDefault="007258B6" w:rsidP="00843DE2">
            <w:pPr>
              <w:jc w:val="center"/>
            </w:pPr>
            <w:r w:rsidRPr="007232B9">
              <w:rPr>
                <w:rFonts w:hint="eastAsia"/>
                <w:sz w:val="28"/>
                <w:szCs w:val="28"/>
              </w:rPr>
              <w:t>歴</w:t>
            </w:r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FB7ED4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　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3D59EA" w14:textId="77777777" w:rsidR="007258B6" w:rsidRPr="007232B9" w:rsidRDefault="007258B6" w:rsidP="00213F1E"/>
        </w:tc>
      </w:tr>
      <w:tr w:rsidR="007232B9" w:rsidRPr="007232B9" w14:paraId="19CAFF6A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BB07C9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1268E46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2CEE9F" w14:textId="77777777" w:rsidR="007258B6" w:rsidRPr="007232B9" w:rsidRDefault="007258B6" w:rsidP="00213F1E"/>
        </w:tc>
      </w:tr>
      <w:tr w:rsidR="007232B9" w:rsidRPr="007232B9" w14:paraId="1948FE34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B53B16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A8699A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E7EBAC" w14:textId="77777777" w:rsidR="007258B6" w:rsidRPr="007232B9" w:rsidRDefault="007258B6" w:rsidP="00213F1E"/>
        </w:tc>
      </w:tr>
      <w:tr w:rsidR="007232B9" w:rsidRPr="007232B9" w14:paraId="1C1A87ED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4CC6C4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7217AF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035D2F" w14:textId="77777777" w:rsidR="007258B6" w:rsidRPr="007232B9" w:rsidRDefault="007258B6" w:rsidP="00213F1E"/>
        </w:tc>
      </w:tr>
      <w:tr w:rsidR="007232B9" w:rsidRPr="007232B9" w14:paraId="498BA96B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DD5D40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4F32DD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5EF28C" w14:textId="77777777" w:rsidR="007258B6" w:rsidRPr="007232B9" w:rsidRDefault="007258B6" w:rsidP="00213F1E"/>
        </w:tc>
      </w:tr>
      <w:tr w:rsidR="007232B9" w:rsidRPr="007232B9" w14:paraId="0296170B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EF4F6E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C6F578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C3D382" w14:textId="77777777" w:rsidR="007258B6" w:rsidRPr="007232B9" w:rsidRDefault="007258B6" w:rsidP="00213F1E"/>
        </w:tc>
      </w:tr>
      <w:tr w:rsidR="007232B9" w:rsidRPr="007232B9" w14:paraId="0D7344B7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FEBB4A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63EBDE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5C4FEE" w14:textId="77777777" w:rsidR="007258B6" w:rsidRPr="007232B9" w:rsidRDefault="007258B6" w:rsidP="00213F1E"/>
        </w:tc>
      </w:tr>
      <w:tr w:rsidR="007232B9" w:rsidRPr="007232B9" w14:paraId="613B069C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1FDF7F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3CDDBC2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B748C67" w14:textId="77777777" w:rsidR="007258B6" w:rsidRPr="007232B9" w:rsidRDefault="007258B6" w:rsidP="00213F1E"/>
        </w:tc>
      </w:tr>
      <w:tr w:rsidR="007232B9" w:rsidRPr="007232B9" w14:paraId="2FE331AA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797B8B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855A6A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EA62F4" w14:textId="77777777" w:rsidR="007258B6" w:rsidRPr="007232B9" w:rsidRDefault="007258B6" w:rsidP="00213F1E"/>
        </w:tc>
      </w:tr>
      <w:tr w:rsidR="007232B9" w:rsidRPr="007232B9" w14:paraId="07CC6008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9F50686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080C43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CB280E" w14:textId="77777777" w:rsidR="007258B6" w:rsidRPr="007232B9" w:rsidRDefault="007258B6" w:rsidP="00213F1E"/>
        </w:tc>
      </w:tr>
      <w:tr w:rsidR="007232B9" w:rsidRPr="007232B9" w14:paraId="044BFFB8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8CB633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368B36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875171" w14:textId="77777777" w:rsidR="007258B6" w:rsidRPr="007232B9" w:rsidRDefault="007258B6" w:rsidP="00213F1E"/>
        </w:tc>
      </w:tr>
      <w:tr w:rsidR="007232B9" w:rsidRPr="007232B9" w14:paraId="0A248ECD" w14:textId="77777777" w:rsidTr="007258B6">
        <w:trPr>
          <w:trHeight w:val="680"/>
        </w:trPr>
        <w:tc>
          <w:tcPr>
            <w:tcW w:w="6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9DFB00" w14:textId="77777777" w:rsidR="007258B6" w:rsidRPr="007232B9" w:rsidRDefault="007258B6" w:rsidP="00843DE2">
            <w:pPr>
              <w:jc w:val="center"/>
              <w:rPr>
                <w:sz w:val="28"/>
                <w:szCs w:val="28"/>
              </w:rPr>
            </w:pPr>
            <w:r w:rsidRPr="007232B9">
              <w:rPr>
                <w:rFonts w:hint="eastAsia"/>
                <w:sz w:val="28"/>
                <w:szCs w:val="28"/>
              </w:rPr>
              <w:t>職</w:t>
            </w:r>
          </w:p>
          <w:p w14:paraId="31B321F1" w14:textId="77777777" w:rsidR="007258B6" w:rsidRPr="007232B9" w:rsidRDefault="007258B6" w:rsidP="00843DE2">
            <w:pPr>
              <w:jc w:val="center"/>
              <w:rPr>
                <w:sz w:val="28"/>
                <w:szCs w:val="28"/>
              </w:rPr>
            </w:pPr>
          </w:p>
          <w:p w14:paraId="4029E69A" w14:textId="77777777" w:rsidR="007258B6" w:rsidRPr="007232B9" w:rsidRDefault="007258B6" w:rsidP="00843DE2">
            <w:pPr>
              <w:jc w:val="center"/>
              <w:rPr>
                <w:sz w:val="28"/>
                <w:szCs w:val="28"/>
              </w:rPr>
            </w:pPr>
          </w:p>
          <w:p w14:paraId="228089CC" w14:textId="77777777" w:rsidR="007258B6" w:rsidRPr="007232B9" w:rsidRDefault="007258B6" w:rsidP="00843DE2">
            <w:pPr>
              <w:jc w:val="center"/>
              <w:rPr>
                <w:sz w:val="28"/>
                <w:szCs w:val="28"/>
              </w:rPr>
            </w:pPr>
          </w:p>
          <w:p w14:paraId="38332782" w14:textId="77777777" w:rsidR="007258B6" w:rsidRPr="007232B9" w:rsidRDefault="007258B6" w:rsidP="00843DE2">
            <w:pPr>
              <w:jc w:val="center"/>
            </w:pPr>
            <w:r w:rsidRPr="007232B9">
              <w:rPr>
                <w:rFonts w:hint="eastAsia"/>
                <w:sz w:val="28"/>
                <w:szCs w:val="28"/>
              </w:rPr>
              <w:t>歴</w:t>
            </w:r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7F7C3F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CE4472" w14:textId="77777777" w:rsidR="007258B6" w:rsidRPr="007232B9" w:rsidRDefault="007258B6" w:rsidP="00213F1E"/>
        </w:tc>
      </w:tr>
      <w:tr w:rsidR="007232B9" w:rsidRPr="007232B9" w14:paraId="35071208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870998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87CBC2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 　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A0AC84" w14:textId="77777777" w:rsidR="007258B6" w:rsidRPr="007232B9" w:rsidRDefault="007258B6" w:rsidP="00213F1E"/>
        </w:tc>
      </w:tr>
      <w:tr w:rsidR="007232B9" w:rsidRPr="007232B9" w14:paraId="5E5C397F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4B7AB8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AFDF6D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1B38BA" w14:textId="77777777" w:rsidR="007258B6" w:rsidRPr="007232B9" w:rsidRDefault="007258B6" w:rsidP="00213F1E"/>
        </w:tc>
      </w:tr>
      <w:tr w:rsidR="007232B9" w:rsidRPr="007232B9" w14:paraId="4EDA7B3D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1695C8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7CC88F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270AEA" w14:textId="77777777" w:rsidR="007258B6" w:rsidRPr="007232B9" w:rsidRDefault="007258B6" w:rsidP="00213F1E"/>
        </w:tc>
      </w:tr>
      <w:tr w:rsidR="007232B9" w:rsidRPr="007232B9" w14:paraId="3966E725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B6B0E6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AD23F3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48E430" w14:textId="77777777" w:rsidR="007258B6" w:rsidRPr="007232B9" w:rsidRDefault="007258B6" w:rsidP="00213F1E"/>
        </w:tc>
      </w:tr>
      <w:tr w:rsidR="007232B9" w:rsidRPr="007232B9" w14:paraId="4D7E7E68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BE4AE3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4BB525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70F548" w14:textId="77777777" w:rsidR="007258B6" w:rsidRPr="007232B9" w:rsidRDefault="007258B6" w:rsidP="00213F1E"/>
        </w:tc>
      </w:tr>
      <w:tr w:rsidR="007258B6" w:rsidRPr="007232B9" w14:paraId="0AEA58ED" w14:textId="77777777" w:rsidTr="007258B6">
        <w:trPr>
          <w:trHeight w:val="680"/>
        </w:trPr>
        <w:tc>
          <w:tcPr>
            <w:tcW w:w="6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43EEA" w14:textId="77777777" w:rsidR="007258B6" w:rsidRPr="007232B9" w:rsidRDefault="007258B6" w:rsidP="00213F1E"/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E5665" w14:textId="77777777" w:rsidR="007258B6" w:rsidRPr="007232B9" w:rsidRDefault="007258B6" w:rsidP="00A17A9E">
            <w:pPr>
              <w:jc w:val="right"/>
            </w:pPr>
            <w:r w:rsidRPr="007232B9">
              <w:rPr>
                <w:rFonts w:hint="eastAsia"/>
              </w:rPr>
              <w:t xml:space="preserve">    年　  月　  日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55429" w14:textId="77777777" w:rsidR="007258B6" w:rsidRPr="007232B9" w:rsidRDefault="007258B6" w:rsidP="00213F1E"/>
        </w:tc>
      </w:tr>
    </w:tbl>
    <w:p w14:paraId="5B624022" w14:textId="77777777" w:rsidR="00254A0C" w:rsidRPr="007232B9" w:rsidRDefault="00254A0C" w:rsidP="00213F1E"/>
    <w:p w14:paraId="63432F7E" w14:textId="77777777" w:rsidR="007258B6" w:rsidRPr="007232B9" w:rsidRDefault="00254A0C" w:rsidP="00843DE2">
      <w:pPr>
        <w:ind w:leftChars="100" w:left="1070" w:hangingChars="400" w:hanging="856"/>
      </w:pPr>
      <w:r w:rsidRPr="007232B9">
        <w:rPr>
          <w:rFonts w:hint="eastAsia"/>
        </w:rPr>
        <w:t>注意</w:t>
      </w:r>
      <w:r w:rsidR="00843DE2" w:rsidRPr="007232B9">
        <w:rPr>
          <w:rFonts w:hint="eastAsia"/>
        </w:rPr>
        <w:t xml:space="preserve">　　</w:t>
      </w:r>
      <w:r w:rsidRPr="007232B9">
        <w:rPr>
          <w:rFonts w:hint="eastAsia"/>
        </w:rPr>
        <w:t>学歴欄は、初等教育（日本の小学校に相当）からの全ての入学、卒業等について記入して</w:t>
      </w:r>
    </w:p>
    <w:p w14:paraId="2381D821" w14:textId="77777777" w:rsidR="00254A0C" w:rsidRPr="007232B9" w:rsidRDefault="00254A0C" w:rsidP="007258B6">
      <w:pPr>
        <w:ind w:leftChars="500" w:left="1070"/>
      </w:pPr>
      <w:r w:rsidRPr="007232B9">
        <w:rPr>
          <w:rFonts w:hint="eastAsia"/>
        </w:rPr>
        <w:t>ください。</w:t>
      </w:r>
    </w:p>
    <w:p w14:paraId="474D3E48" w14:textId="77777777" w:rsidR="00254A0C" w:rsidRPr="007232B9" w:rsidRDefault="00254A0C" w:rsidP="00843DE2">
      <w:pPr>
        <w:ind w:firstLineChars="500" w:firstLine="1070"/>
      </w:pPr>
      <w:r w:rsidRPr="007232B9">
        <w:rPr>
          <w:rFonts w:hint="eastAsia"/>
        </w:rPr>
        <w:t>学歴、職歴欄が足りない場合は、別の用紙（様式は問いません</w:t>
      </w:r>
      <w:r w:rsidR="00D05CAD" w:rsidRPr="007232B9">
        <w:rPr>
          <w:rFonts w:hint="eastAsia"/>
        </w:rPr>
        <w:t>。</w:t>
      </w:r>
      <w:r w:rsidRPr="007232B9">
        <w:rPr>
          <w:rFonts w:hint="eastAsia"/>
        </w:rPr>
        <w:t>）を用いてください。</w:t>
      </w:r>
    </w:p>
    <w:p w14:paraId="795B3741" w14:textId="77777777" w:rsidR="00A17A9E" w:rsidRPr="007232B9" w:rsidRDefault="00A17A9E" w:rsidP="00A17A9E"/>
    <w:sectPr w:rsidR="00A17A9E" w:rsidRPr="007232B9" w:rsidSect="005974AA">
      <w:footerReference w:type="first" r:id="rId7"/>
      <w:type w:val="nextColumn"/>
      <w:pgSz w:w="11905" w:h="16837" w:code="9"/>
      <w:pgMar w:top="567" w:right="862" w:bottom="567" w:left="1128" w:header="142" w:footer="142" w:gutter="0"/>
      <w:cols w:space="720"/>
      <w:docGrid w:linePitch="292" w:charSpace="8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5C306" w14:textId="77777777" w:rsidR="00D800E7" w:rsidRDefault="00D800E7">
      <w:pPr>
        <w:spacing w:line="240" w:lineRule="auto"/>
      </w:pPr>
      <w:r>
        <w:separator/>
      </w:r>
    </w:p>
  </w:endnote>
  <w:endnote w:type="continuationSeparator" w:id="0">
    <w:p w14:paraId="4B9AD125" w14:textId="77777777" w:rsidR="00D800E7" w:rsidRDefault="00D80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明朝体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6EB93" w14:textId="77777777" w:rsidR="00254A0C" w:rsidRDefault="00254A0C">
    <w:pPr>
      <w:wordWrap w:val="0"/>
      <w:snapToGrid w:val="0"/>
      <w:spacing w:line="292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79957" w14:textId="77777777" w:rsidR="00D800E7" w:rsidRDefault="00D800E7">
      <w:pPr>
        <w:spacing w:line="240" w:lineRule="auto"/>
      </w:pPr>
      <w:r>
        <w:separator/>
      </w:r>
    </w:p>
  </w:footnote>
  <w:footnote w:type="continuationSeparator" w:id="0">
    <w:p w14:paraId="05F16C78" w14:textId="77777777" w:rsidR="00D800E7" w:rsidRDefault="00D800E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42"/>
  <w:hyphenationZone w:val="0"/>
  <w:doNotHyphenateCaps/>
  <w:evenAndOddHeaders/>
  <w:drawingGridHorizontalSpacing w:val="107"/>
  <w:drawingGridVerticalSpacing w:val="146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hdrShapeDefaults>
    <o:shapedefaults v:ext="edit" spidmax="45057">
      <v:textbox inset="5.85pt,.7pt,5.85pt,.7pt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FImMzC0tjc0MzSyUdpeDU4uLM/DyQAsNaAOrTbjIsAAAA"/>
  </w:docVars>
  <w:rsids>
    <w:rsidRoot w:val="00E41F7F"/>
    <w:rsid w:val="00033182"/>
    <w:rsid w:val="00044108"/>
    <w:rsid w:val="00044C5D"/>
    <w:rsid w:val="0005013C"/>
    <w:rsid w:val="00050E80"/>
    <w:rsid w:val="000535B8"/>
    <w:rsid w:val="00073A14"/>
    <w:rsid w:val="0007794B"/>
    <w:rsid w:val="000B4E1E"/>
    <w:rsid w:val="000C7820"/>
    <w:rsid w:val="000C7A2B"/>
    <w:rsid w:val="000D116B"/>
    <w:rsid w:val="000E2738"/>
    <w:rsid w:val="000E4C56"/>
    <w:rsid w:val="00107B70"/>
    <w:rsid w:val="00114851"/>
    <w:rsid w:val="001150C5"/>
    <w:rsid w:val="00120D3B"/>
    <w:rsid w:val="001213EE"/>
    <w:rsid w:val="00121F39"/>
    <w:rsid w:val="0012235D"/>
    <w:rsid w:val="001245FA"/>
    <w:rsid w:val="00160F5F"/>
    <w:rsid w:val="00162717"/>
    <w:rsid w:val="001A295C"/>
    <w:rsid w:val="001A3BD7"/>
    <w:rsid w:val="001A646D"/>
    <w:rsid w:val="001A7E28"/>
    <w:rsid w:val="001B03EC"/>
    <w:rsid w:val="001B097B"/>
    <w:rsid w:val="001C02B0"/>
    <w:rsid w:val="001C32B1"/>
    <w:rsid w:val="001C3391"/>
    <w:rsid w:val="001C3E3F"/>
    <w:rsid w:val="001D3DE6"/>
    <w:rsid w:val="001E4701"/>
    <w:rsid w:val="00213F1E"/>
    <w:rsid w:val="00227EBE"/>
    <w:rsid w:val="00233692"/>
    <w:rsid w:val="002340D2"/>
    <w:rsid w:val="002372C4"/>
    <w:rsid w:val="00242C2B"/>
    <w:rsid w:val="00243E3A"/>
    <w:rsid w:val="00254A0C"/>
    <w:rsid w:val="00257F28"/>
    <w:rsid w:val="002659A8"/>
    <w:rsid w:val="00266119"/>
    <w:rsid w:val="00275863"/>
    <w:rsid w:val="00275F8E"/>
    <w:rsid w:val="00285BAA"/>
    <w:rsid w:val="002866E0"/>
    <w:rsid w:val="0029478C"/>
    <w:rsid w:val="002A7693"/>
    <w:rsid w:val="002B0036"/>
    <w:rsid w:val="002B61D8"/>
    <w:rsid w:val="002C16EB"/>
    <w:rsid w:val="002C1A41"/>
    <w:rsid w:val="002D6DE4"/>
    <w:rsid w:val="002E393C"/>
    <w:rsid w:val="002F35D5"/>
    <w:rsid w:val="00300413"/>
    <w:rsid w:val="00310544"/>
    <w:rsid w:val="003115C6"/>
    <w:rsid w:val="003127FB"/>
    <w:rsid w:val="00325C73"/>
    <w:rsid w:val="00332EE3"/>
    <w:rsid w:val="00346CDE"/>
    <w:rsid w:val="003725BB"/>
    <w:rsid w:val="00376CFE"/>
    <w:rsid w:val="0039150E"/>
    <w:rsid w:val="00394D67"/>
    <w:rsid w:val="003B23A6"/>
    <w:rsid w:val="003E56BD"/>
    <w:rsid w:val="00400544"/>
    <w:rsid w:val="00410988"/>
    <w:rsid w:val="00425ED0"/>
    <w:rsid w:val="00427F7F"/>
    <w:rsid w:val="00430471"/>
    <w:rsid w:val="0043047B"/>
    <w:rsid w:val="00432065"/>
    <w:rsid w:val="00445C51"/>
    <w:rsid w:val="0045120A"/>
    <w:rsid w:val="00456CEB"/>
    <w:rsid w:val="00463C06"/>
    <w:rsid w:val="00466BD1"/>
    <w:rsid w:val="0047358B"/>
    <w:rsid w:val="00487F56"/>
    <w:rsid w:val="00495C4D"/>
    <w:rsid w:val="004B17E3"/>
    <w:rsid w:val="004B5BE6"/>
    <w:rsid w:val="004D5D00"/>
    <w:rsid w:val="004F3301"/>
    <w:rsid w:val="004F3EDD"/>
    <w:rsid w:val="004F620B"/>
    <w:rsid w:val="0050185C"/>
    <w:rsid w:val="00504E0F"/>
    <w:rsid w:val="00521A1F"/>
    <w:rsid w:val="00531F34"/>
    <w:rsid w:val="005331E5"/>
    <w:rsid w:val="00562BBB"/>
    <w:rsid w:val="005645D9"/>
    <w:rsid w:val="00570769"/>
    <w:rsid w:val="00571ABA"/>
    <w:rsid w:val="00575653"/>
    <w:rsid w:val="00576DCF"/>
    <w:rsid w:val="00583AA9"/>
    <w:rsid w:val="0058792C"/>
    <w:rsid w:val="005974AA"/>
    <w:rsid w:val="005A3808"/>
    <w:rsid w:val="005B09B4"/>
    <w:rsid w:val="005B2479"/>
    <w:rsid w:val="005B7F92"/>
    <w:rsid w:val="005C33C5"/>
    <w:rsid w:val="005C59B9"/>
    <w:rsid w:val="005D270A"/>
    <w:rsid w:val="0060217F"/>
    <w:rsid w:val="00603A36"/>
    <w:rsid w:val="00616B68"/>
    <w:rsid w:val="00616E1D"/>
    <w:rsid w:val="00627C82"/>
    <w:rsid w:val="006329B5"/>
    <w:rsid w:val="00637CED"/>
    <w:rsid w:val="006531BF"/>
    <w:rsid w:val="00654F66"/>
    <w:rsid w:val="0066741C"/>
    <w:rsid w:val="00681C66"/>
    <w:rsid w:val="006866F4"/>
    <w:rsid w:val="006871E4"/>
    <w:rsid w:val="00693034"/>
    <w:rsid w:val="006A6D7E"/>
    <w:rsid w:val="006B5BC7"/>
    <w:rsid w:val="006E0AA0"/>
    <w:rsid w:val="00704DE5"/>
    <w:rsid w:val="007054CF"/>
    <w:rsid w:val="007232B9"/>
    <w:rsid w:val="007258B6"/>
    <w:rsid w:val="007303DB"/>
    <w:rsid w:val="0073476A"/>
    <w:rsid w:val="00735030"/>
    <w:rsid w:val="00735123"/>
    <w:rsid w:val="00743A4E"/>
    <w:rsid w:val="00765F5F"/>
    <w:rsid w:val="00777AF9"/>
    <w:rsid w:val="00777C44"/>
    <w:rsid w:val="00790084"/>
    <w:rsid w:val="00792967"/>
    <w:rsid w:val="007A1684"/>
    <w:rsid w:val="007A51D0"/>
    <w:rsid w:val="007D2D04"/>
    <w:rsid w:val="007F0E01"/>
    <w:rsid w:val="00802B66"/>
    <w:rsid w:val="00843DE2"/>
    <w:rsid w:val="00854660"/>
    <w:rsid w:val="00866A15"/>
    <w:rsid w:val="0086712F"/>
    <w:rsid w:val="00871E9A"/>
    <w:rsid w:val="008819FC"/>
    <w:rsid w:val="00894F1E"/>
    <w:rsid w:val="008B1901"/>
    <w:rsid w:val="008B600C"/>
    <w:rsid w:val="008C3D71"/>
    <w:rsid w:val="008F1C83"/>
    <w:rsid w:val="008F32DC"/>
    <w:rsid w:val="008F4B2E"/>
    <w:rsid w:val="00903918"/>
    <w:rsid w:val="00910EA2"/>
    <w:rsid w:val="009158AC"/>
    <w:rsid w:val="00941D3D"/>
    <w:rsid w:val="00951B5C"/>
    <w:rsid w:val="00955486"/>
    <w:rsid w:val="0095795E"/>
    <w:rsid w:val="009919CB"/>
    <w:rsid w:val="00997433"/>
    <w:rsid w:val="009A3D31"/>
    <w:rsid w:val="009B03AD"/>
    <w:rsid w:val="009B3ADD"/>
    <w:rsid w:val="009D51F8"/>
    <w:rsid w:val="009E6B7B"/>
    <w:rsid w:val="009F028B"/>
    <w:rsid w:val="009F24DF"/>
    <w:rsid w:val="009F54F5"/>
    <w:rsid w:val="00A13C03"/>
    <w:rsid w:val="00A14F32"/>
    <w:rsid w:val="00A17759"/>
    <w:rsid w:val="00A17A9E"/>
    <w:rsid w:val="00A239AC"/>
    <w:rsid w:val="00A367AF"/>
    <w:rsid w:val="00A57F0A"/>
    <w:rsid w:val="00A64828"/>
    <w:rsid w:val="00A81383"/>
    <w:rsid w:val="00A90DD6"/>
    <w:rsid w:val="00AA1080"/>
    <w:rsid w:val="00AA3809"/>
    <w:rsid w:val="00AA6A11"/>
    <w:rsid w:val="00AB23AF"/>
    <w:rsid w:val="00AB5C4B"/>
    <w:rsid w:val="00AB6EF5"/>
    <w:rsid w:val="00AC4678"/>
    <w:rsid w:val="00AC5AF9"/>
    <w:rsid w:val="00AC72D4"/>
    <w:rsid w:val="00AD6845"/>
    <w:rsid w:val="00AF29DF"/>
    <w:rsid w:val="00AF3830"/>
    <w:rsid w:val="00B103E2"/>
    <w:rsid w:val="00B17183"/>
    <w:rsid w:val="00B179DF"/>
    <w:rsid w:val="00B25287"/>
    <w:rsid w:val="00B319A2"/>
    <w:rsid w:val="00B43C28"/>
    <w:rsid w:val="00B45F70"/>
    <w:rsid w:val="00B500CB"/>
    <w:rsid w:val="00B50F0B"/>
    <w:rsid w:val="00B6171D"/>
    <w:rsid w:val="00B6493E"/>
    <w:rsid w:val="00B660B4"/>
    <w:rsid w:val="00B7490E"/>
    <w:rsid w:val="00B808C1"/>
    <w:rsid w:val="00B87383"/>
    <w:rsid w:val="00BA2D2B"/>
    <w:rsid w:val="00BB28D4"/>
    <w:rsid w:val="00BB5AB2"/>
    <w:rsid w:val="00BE1D80"/>
    <w:rsid w:val="00BE28A6"/>
    <w:rsid w:val="00BE55B3"/>
    <w:rsid w:val="00C065E1"/>
    <w:rsid w:val="00C3224A"/>
    <w:rsid w:val="00C63A14"/>
    <w:rsid w:val="00C659E8"/>
    <w:rsid w:val="00C71743"/>
    <w:rsid w:val="00CA0B99"/>
    <w:rsid w:val="00CA113D"/>
    <w:rsid w:val="00CA3679"/>
    <w:rsid w:val="00CB1C46"/>
    <w:rsid w:val="00CD227E"/>
    <w:rsid w:val="00CD33E9"/>
    <w:rsid w:val="00CD3C88"/>
    <w:rsid w:val="00CD6926"/>
    <w:rsid w:val="00CE0F79"/>
    <w:rsid w:val="00CF3D8A"/>
    <w:rsid w:val="00D04508"/>
    <w:rsid w:val="00D05CAD"/>
    <w:rsid w:val="00D1485B"/>
    <w:rsid w:val="00D166A7"/>
    <w:rsid w:val="00D43B0D"/>
    <w:rsid w:val="00D50164"/>
    <w:rsid w:val="00D51E5C"/>
    <w:rsid w:val="00D538D6"/>
    <w:rsid w:val="00D544A4"/>
    <w:rsid w:val="00D54D7D"/>
    <w:rsid w:val="00D57DF3"/>
    <w:rsid w:val="00D65148"/>
    <w:rsid w:val="00D667C0"/>
    <w:rsid w:val="00D71891"/>
    <w:rsid w:val="00D75490"/>
    <w:rsid w:val="00D800E7"/>
    <w:rsid w:val="00DD5E45"/>
    <w:rsid w:val="00DD7F67"/>
    <w:rsid w:val="00DE1301"/>
    <w:rsid w:val="00DF00B8"/>
    <w:rsid w:val="00E10B7A"/>
    <w:rsid w:val="00E14ACA"/>
    <w:rsid w:val="00E15F7F"/>
    <w:rsid w:val="00E21DF2"/>
    <w:rsid w:val="00E21F03"/>
    <w:rsid w:val="00E305B4"/>
    <w:rsid w:val="00E33CF1"/>
    <w:rsid w:val="00E400F6"/>
    <w:rsid w:val="00E41F7F"/>
    <w:rsid w:val="00E44D79"/>
    <w:rsid w:val="00E6150D"/>
    <w:rsid w:val="00E73499"/>
    <w:rsid w:val="00E81736"/>
    <w:rsid w:val="00E85EAD"/>
    <w:rsid w:val="00EA33A1"/>
    <w:rsid w:val="00EA6914"/>
    <w:rsid w:val="00EC46A0"/>
    <w:rsid w:val="00ED7FE0"/>
    <w:rsid w:val="00EF7F26"/>
    <w:rsid w:val="00F16F0E"/>
    <w:rsid w:val="00F3644A"/>
    <w:rsid w:val="00F461DB"/>
    <w:rsid w:val="00F70362"/>
    <w:rsid w:val="00F83614"/>
    <w:rsid w:val="00FB7EBC"/>
    <w:rsid w:val="00FC3996"/>
    <w:rsid w:val="00FE02D1"/>
    <w:rsid w:val="00FE75E4"/>
    <w:rsid w:val="00FF18EE"/>
    <w:rsid w:val="00FF2C7E"/>
    <w:rsid w:val="00FF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>
      <v:textbox inset="5.85pt,.7pt,5.85pt,.7pt"/>
    </o:shapedefaults>
    <o:shapelayout v:ext="edit">
      <o:idmap v:ext="edit" data="1"/>
    </o:shapelayout>
  </w:shapeDefaults>
  <w:decimalSymbol w:val="."/>
  <w:listSeparator w:val=","/>
  <w14:docId w14:val="46900FDF"/>
  <w15:docId w15:val="{15EB36E3-D8E4-4C96-BC5A-86E1F3455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明朝体" w:eastAsia="明朝体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5CAD"/>
    <w:pPr>
      <w:widowControl w:val="0"/>
      <w:autoSpaceDE w:val="0"/>
      <w:autoSpaceDN w:val="0"/>
      <w:spacing w:line="292" w:lineRule="atLeast"/>
      <w:jc w:val="both"/>
    </w:pPr>
    <w:rPr>
      <w:rFonts w:ascii="ＭＳ ゴシック" w:eastAsia="ＭＳ ゴシック"/>
      <w:spacing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rsid w:val="00FE02D1"/>
    <w:pPr>
      <w:jc w:val="center"/>
    </w:pPr>
  </w:style>
  <w:style w:type="paragraph" w:styleId="a4">
    <w:name w:val="Closing"/>
    <w:basedOn w:val="a"/>
    <w:rsid w:val="00FE02D1"/>
    <w:pPr>
      <w:jc w:val="right"/>
    </w:pPr>
  </w:style>
  <w:style w:type="paragraph" w:styleId="a5">
    <w:name w:val="Balloon Text"/>
    <w:basedOn w:val="a"/>
    <w:link w:val="a6"/>
    <w:uiPriority w:val="99"/>
    <w:semiHidden/>
    <w:unhideWhenUsed/>
    <w:rsid w:val="00D65148"/>
    <w:pPr>
      <w:spacing w:line="240" w:lineRule="auto"/>
    </w:pPr>
    <w:rPr>
      <w:rFonts w:ascii="Arial" w:hAnsi="Arial"/>
      <w:sz w:val="18"/>
      <w:szCs w:val="18"/>
    </w:rPr>
  </w:style>
  <w:style w:type="character" w:customStyle="1" w:styleId="a6">
    <w:name w:val="吹き出し (文字)"/>
    <w:link w:val="a5"/>
    <w:uiPriority w:val="99"/>
    <w:semiHidden/>
    <w:rsid w:val="00D65148"/>
    <w:rPr>
      <w:rFonts w:ascii="Arial" w:eastAsia="ＭＳ ゴシック" w:hAnsi="Arial" w:cs="Times New Roman"/>
      <w:spacing w:val="2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7258B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uiPriority w:val="99"/>
    <w:rsid w:val="007258B6"/>
    <w:rPr>
      <w:rFonts w:ascii="ＭＳ ゴシック" w:eastAsia="ＭＳ ゴシック"/>
      <w:spacing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7258B6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uiPriority w:val="99"/>
    <w:rsid w:val="007258B6"/>
    <w:rPr>
      <w:rFonts w:ascii="ＭＳ ゴシック" w:eastAsia="ＭＳ ゴシック"/>
      <w:spacing w:val="2"/>
      <w:sz w:val="21"/>
      <w:szCs w:val="21"/>
    </w:rPr>
  </w:style>
  <w:style w:type="paragraph" w:styleId="ab">
    <w:name w:val="Revision"/>
    <w:hidden/>
    <w:uiPriority w:val="99"/>
    <w:semiHidden/>
    <w:rsid w:val="00275863"/>
    <w:rPr>
      <w:rFonts w:ascii="ＭＳ ゴシック" w:eastAsia="ＭＳ ゴシック"/>
      <w:spacing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B15B5-DB10-4DCC-956F-665A368D1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7</Words>
  <Characters>624</Characters>
  <Application>Microsoft Office Word</Application>
  <DocSecurity>0</DocSecurity>
  <Lines>5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研究生　応募要領　２００２年度</vt:lpstr>
      <vt:lpstr>研究生　応募要領　２００２年度</vt:lpstr>
    </vt:vector>
  </TitlesOfParts>
  <Company>兵庫県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究生　応募要領　２００２年度</dc:title>
  <dc:creator>神戸商科大学</dc:creator>
  <cp:lastModifiedBy>NIIZAWA</cp:lastModifiedBy>
  <cp:revision>3</cp:revision>
  <cp:lastPrinted>2022-10-20T04:37:00Z</cp:lastPrinted>
  <dcterms:created xsi:type="dcterms:W3CDTF">2022-11-21T14:31:00Z</dcterms:created>
  <dcterms:modified xsi:type="dcterms:W3CDTF">2022-11-21T14:49:00Z</dcterms:modified>
</cp:coreProperties>
</file>